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ทคโนโลยีทันสมัยขึ้น อยากให้มีครมาเรียนรู้เรื่องของดิจิทัล มาสัมผัสกับของจริง ๆ ดิจิทัล ไม่ใช่เรื่องของใครคนแต่เป็นอนาคตของประเทศใดคนหนึ่ง สวัสดีครับ ขอกราบเรียนสวัสดีครับ ขอกราบเรียนท่านนายกรัฐเพื่อเศรษฐกิจและสวัีท่านประธาน กสทช. และท่านสื่อมวและขอต้อนรับทุกท่านเข้าสู่บรรยากาศDigital Thailand Big Bang 2018สำหรับงานนี้ถือเป็นการนำกลับมาอีกครั้งหนึ่งและเทคโนโลยีที่มีความยิ่งใหญ่ในระดับนานาชาติ ของประเทศไทยที่เป็นการผนึกกำลังจากของภาครัฐและภาคเอกชนเข้าไว้ด้วยกันเพื่อที่จะเปิดโลกทัศน์ และนำพาคนไทยทุกคนก้าวเข้าสู่ยุคดิจิทัลอย่างเต็มภาคภูมิครับและในลำดับแรกของงานในวันนี้ ผมขอเรียนเชิญท่านรัฐมนตรี ให้เกียรติขึ้นกล่าวรายงานการจัดงาน ขอเชิญพบกับดอกเตอร์พิเชษ กราบเรียนทา่นนายกรัฐมนตรีเพื่อเศรษฐกิจและสังคม รวมทั้งพันธมิตรภาคเภาครัฐบาล ภาคประชาสังคม รวมทั้งเพื่อน ๆ จากประเทศต่าง ๆ ผมใคร่ขอกราบขอบพระคุณท่านที่ให้เกียรติมาเป็นประธานเปิดงานและปาฐกถาวันนี้จากความสำเร็จของงานโลกเปิด เราปรับ ประเทศเปลี่ยน ซึ่งมีผู้เข้าร่วมงานจำนวนกว่า 240000 คนตลอด 4 วันมีผู้สนใจเข้าร่วมฟังทุกช่องทาง รวมกว่า ๓ หมื่นคน มีเยาวชนเข้าร่วมประชันฝีมือในการแข่งขันต่าง ๆ อาทิเช่น IOT โดรนมากกว่า 1200 คนมีคลังความรู้ด้านดิจิทัลระดับโลก ซึ่งสามารถรับชมได้มากกว่า ผลจากงานดังกล่าวทำให้เกิดความรู้ และความเชื่อมั่นในศักยภาพและความพร้อมของไทยไปสู่ความเป็นศูนย์กลางด้านดิจิทัล ดังจะเห็นได้จากผลการจัดอันดับประเทศในปีที่ผ่านมาซึ่งอันดับของประเทสไทยขยับสูงขึ้น ในการจัดอันดับของเกือบทุกสถาบันชั้นนำของโลกอาทิเช่น World Economic Forum’s Global Competitiveness Indexด้านเทคโนโลยีจิคัล 2 อันดับIMB สูงขึ้น ๒ อันดับ การจัดอันดับอีสออฟบิสสิเนตสูงขึ้น 20 อันดับ และ ICT โดย ไอทียูสูงขึ้น 1 อันดับเป็นต้นก่อให้เกิดการรวมพลังจากทุกภาคส่วน ภาควิชาการ ภาคธุรกิจและภาครัฐ,สู่การเปลี่ยนผ่านสู่โลกดิจิทัล รวมทั้งก่อให้เกิดกระแสอย่างกว้างขวางทั่วประเทศ และเพื่อเป็นการเปิดโลกดิจิทัลไปสู่ภูมิภาคสร้างการมีส่วนร่วมจากทุกภาคส่วนในการพัฒนา รวมพลังคนไทยทั้งประเทศในการเข้าสู่ยุคดิจิทัล สำหรับปีนี้เพื่อเศรษฐกิจและสังคม โดยสำนักงานเศรษฐกิจดิจิทัล จึงได้จัดให้มีงาน Digital Thailand Big Bang 2018ในระดับภูมิภาคขึ้นทั้ง ๔ ภูมิภาค ระหว่างเดือน กค ส.ค. ที่ผ่านมาได้แก่ จังหวัดขอนแก่น จังหวัดเชียงใหม่ จังหวัดระยอง และจังหวัดสงขลา การจัดงานในภูมิภาคดังกล่าวประสบผลสำเร็จเป็นอย่างสูง มีผู้สนใจเข้าร่วมงานทั้งสิ้นกว่า ๖๐,๐๐๐ คนเข้าสู่งานในวันนี้เป็นอย่างดี อีกทั้งช่วยลดความเหลื่อมล้ำ เปิดโอกาสให้ประชาชน โดยเฉพาะอย่างยิ่งเยาวชนในพื้นที่ได้สัมผัสกับเทคโนโลยีด้วยตัวเองท่านนายกฯ ในปีนี้ได้ขยายจัดเป็น ๕ วันจัดขึ้นเป็น ๕ วัน ระหว่างวันนี้ถึงวันาอาทิตย์กันยายน มีนานาประเทศเข้าร่วมกว่า 25 ประเทศทั่วโลก มีวิทยากรทั้งหมด๑๗๓ ท่าน ๖๑ หัวข้อสัมมนา วิทยากรชาวต่างชาติมาร่วมกัน 59 ท่านDr. Rupak Biswasผู้บริหารจากศูนย์วิจัยเอเมทจากนาซ่าKosuke Sogo ผู้ตั้งบริษัท เป็นสตาร์อัพที่โตของบริษัทAnyMind Groupเอไอที่โตเร็วที่สุดในเอเชีย หรือคุณเรชานผู้ก่อตั้งบริษัทนานเแก็กภายในงานนี้ยังมีการจัดงานประชุกว่า 100 ล้านคนทั่วโลกเป็นต้น ภายในงานนี้ยังมีการจัดงานประชุมนานาชาติที่สำคัญรวมถึงการประชุม APT ไวเลสกรุ๊ปครั้งที่ ๒๔ จัดโดยเอเซียแปซิฟิกการสัมมนาASIA Digital Society Forum 2018จัดโดยNikkei BP Intelligence Groupบีพีเอ็นเวรีเจ้นท์กรุ๊ปและการประชุมสมาร์ทคิตี้เวอร์คชอปเป็นต้นนอกจากนี้ยังมีนิทรรศการหลายประเภท ซึ่งรวมถึงการนำเทคโนโลยีหลายอย่าง Cloud Computingการนำเสนอความรู้เรื่อการเปลี่ยนผ่านการพัฒนาคนเมืองอัจฉริยะ ซึ่งเป็นที่น่ายินดีว่าเราได้รับเกียรติจากหลายประเทศในการเปิดศาลานิทรรศการรวมทั้งจีน ญีุป่น มาเลเซีย สิงคโปร์ เป็นต้น ภายในงานมีการประกาศความร่วมทั้งสิ้น25 ความร่วมมือ มีพิธีมอบรางวัลเกียรติยศจากนายกรัฐมสตรี Prime Minister’s Digital Awarนซึ่งเป็นรางวัลทางด้านนวัตกรรมการเปิดตัวสมาคม IOT ไทย กิจกรรมเกมส์หมูป่าเพื่อฝึกทักษะ Coding ให้กับเยาวชน Workshopการเขียนโคดเขียนโปรแกรมเพื่อควบคุมหุ่นยนต์ การแข่งขัน startup ที่ใหญ่ที่สุดในภูมิภาค มีผู้เข้าร่วมกว่า 800 ราย จากต่างประเทศ 200 รายทั่วโลกการแข่งขันโดรนมิชชั่นชิงถ้วยพระราชทานพระเจ้าอยู่หัว และการแข่งขันโคดดิ้งไทยแลนด์เป็นต้น พิธีในวันนี้ประกอบด้วย ผู้บริหาร ทูตานุทูต ภาครัฐ ภาคเอกชน ประชาสังคมโดยเฉพาะอย่างยิ่งมีเด็กนักเรียนเป็นจำนวนมาก บัดนี้ได้เวลาอันสมควรแล้ว กระผมใคร่ขอกราบเรียนเชิญท่านนายกรัฐมนตรีได้โปรดกรุณามอบรางวัล ปาฐกถาเปิดงาน Digital Thailand Big Bang 2018 ตามลำดับ ขอกราบเรียนเชิญครับและในลำดับนี้ขอนำเข้าสู่มอบรางวัล Digital Thailand Big Bang 2018เป็นรางวัลเกียรติจากท่านนายกรัฐมนตรี แห่งความสำเร็จสูงสุดแห่งวงการเศรษฐกิจดิจิทัลในปีนี้มีผู้คว้ารางวัลได้ ๔ รางวัลรางวัลDigital Youth of the Year ได้แก่ ทีมอินสเปกตราจากมหาวิทยาลัยเทคโนโลยีพระจอมเกล้าผู้พัฒนานวัตกรรมด้วยวิธีหลอมรวมภาพถ่ายเชิงสเป็คตรัมเพื่อความปลอดภัยให้แก่ภาคอุตสาหกรรมภาคครัวเรือน ขอแสดงความยินดีด้วยครับ รางวัล Digital Youth of the Yearได้แก่ศูนย์ดิจิทัลชุมชน โพธิวีรกูลครับ ศูนย์ดิจิทัลเทคโนโลยี การประยุกต์ใช้เทคโนโลยีการสร้างอาชีัพสินค้าไปยังต่างประเทศสามารถสร้างให้กับคนในชุมชน และรางวัลต่อไป ได้แก่ ธนาคารไทยพาณิชย์ จำกัด</w:t>
      </w:r>
    </w:p>
    <w:p>
      <w:pPr>
        <w:pStyle w:val="BodyText"/>
      </w:pPr>
      <w:r>
        <w:t xml:space="preserve">(มหาชน)องค์กรที่ใช้นวัตกรรมเพื่อการเปลี่ยนผ่านครั้งใหญ่และยังเป็นผู้ที่ประกาศยกเลิกค่าธรรมเนียมโดยไม่มีเงื่อนไข ให้ธนาคารมีลูกค่าเพ่ิมขึ้นทางการเงิน 500 ล้านครั้ง และรางวัลที่ 4 รางวัล Digital Startup of the Yearได้แก่ บริษัท ดิววันกรุ๊ป จำกัด รางวัลสำหรับบริหารธุรกิจก่อสร้าง มีการทำ big dataทำให้เกิดผู้รับเหมา 4.0 รายได้เติบโตมากถึง ขอแสดงความยินดีกับผู้รับรางวัลทั้ง 4 รางวัลความสำเร็จความสำเร็จดิจิทัลในประเทศไทยในลำดับนี้ผมขอกราบเรียนเชิญท่านนายกรัฐมนตรียังคงอยู่กับเราบนเวทีต่อนะครับ เพื่อนำเข้าสู่ช่วงเวลาต่อไปของพิธีเปิดของเราในวันนี้โดยอีกสักครู่เราจะได้รับฟังดิจิทัลในประเทศไทยกับอนาคตประเทศไทย ซึ่งในโอกาสนี้เดี๋ยวอีกสักครู่หนึ่งขอกราบเรียนเชิญท่านนายกรัฐมนตรีกล่าวเปิดงาน Digital Thailand Big Bang 2018 ครับ</w:t>
      </w:r>
    </w:p>
    <w:p>
      <w:pPr>
        <w:pStyle w:val="BodyText"/>
      </w:pPr>
      <w:r>
        <w:t xml:space="preserve">(พลเอกประยุทธ์)ขอกราบคำว่าสวัสดี ท่านรัฐมนตรีท่านเอกอัครราชทูต ผู้แทนจากสถานทูตประเทศต่าง ๆ ผู้บริหารผู้แทนหน่วยงานภาครัฐ เอกชน วิชาการและภาคประชาสังคม ตลอดจนผู้มีเกียรติและสื่อมวลชนทั้งหลาย วันนี้ยินดีที่ได้มาเปิดที่ได้มาเป็นประธานพิธีเปิดงานDigital Thailand Big Bang 2018 ก็จะได้มีโอกาสเห็นความก้าวหน้าของงานทางด้านดิจิทัลของประเทศไทยหลายคนหรือว่าทุกคนปฏิเสธไม่ได้ว่าเกือบทั้งชีวิตประจำวัน ในเรื่องส่วนตัว เรื่องการทำงานต่างๆ เหล่านั้นมีดิจิทัลเข้ามาเกี่ยวข้องทั้งสิ้นซึ่งรัฐบาลให้ความสำคัญในเรื่องของการพัฒนา การเรียนรู้ส่งเสริมให้ประชาชนได้เข้าถึงเทคโนโลยีดิจิทัลได้อย่างมีประสิทธิภาพ ทางด้านดิจิทัลเพื่อสนับสนุนการดำเนินงาน20 ปีของรัฐบาล ในการทำยุทธศาสตร์ชาตินั้นเรามองว่าเป็นระยะยาว แต่ทุกประเทศในโลกใบนี้ทุกประเทศในโลกใบนี้ จำเป็นจะต้องมีการเจริญเติบโต ที่เรียกว่าเป็นระยะ ๆ อย่างต่อเนื่องมาโดยตลอด แต่ก่อนนี้อาจจะเป็นการพัฒนาในรอบ 50 ปี๑๐๐ ปี ต่าง ๆ ก็มีการพัฒนามาตามลำดับ แต่วันนี้ถ้าเราจะทำให้ทุกอย่างอยู่ในระบบที่มั่นคง ยั่งยืน ก็จำเป็นที่จะต้องมียุทธศาสตร์ระยะสั้นลงมาเช่น 20 ปี ภายใน 20 ปีก็มี 5 ปี 10 ปีซึ่งเราสามารถจะเปลี่ยนแปลงไปได้ หรือตามการเปลี่ยนแปลงต่าง ๆ ของโลกใบนี้ ซึ่งเราต้องคำนึงถึงความต่อเนื่องซึ่งรัฐมนตรี หรือเจ้ากระทรวง หรือหน่วยงานที่รับผิดชอบหลักในการดำเนินการในแต่ละกิจกรรม เราต้องพูดกิจกรรมด้านอื่น ๆ ไปด้วย ด้านการศึกษา ด้านสังคม สิ่งแวดล้อมแล้วดิจิท้ลจะเข้ามามีส่วนร่วมอย่างไร เพราะฉะนั้นมีคนเกี่ยวข้องอยู่ ๓ ส่วน คือ รัฐบาล หน่วยงานของรัฐอันที่ 2 คือผู้ใช้ประโยชน์ ผู้บริโภค อันที่ 3 ก็คือผู้ให้บริการมีความสัมพันธ์กันอย่างยิ่ง เพราะว่าวันนี้ต้องมีการเปลี่ยนแปลงหลายอย่าง ทั้งในเรื่องของการทำงาน ไม่ว่าเกษตร ไม่ว่าจะอุตสาหกรรม การศึกษา การรักษาพยาบาล สิ่งเหล่านี้เป็นสิ่งที่เกี่ยวข้องกับคนทั้งสิ้นเพราะฉะนั้นการที่จะลดภาระในการทำงาน ในการใช้คนแต่เพียงอย่างเดียวซึ่งอาจไม่ทั่วถึง ขึ้นมาเพื่อมาเสริมงานเหล่านี้ เพราะฉะนั้นขอเน้นว่านโยบายรัฐบาล ต้องการให้เอาดิจิทัลมาเสริม คงไม่ใช่กิจกรรม เฉพาะเรื่องของดิจิทัลอย่างเดียวที่จะทำโน่นทำนี่ เพราะเราต้องคำนึงถึง ๒ ฝ่าย คนทำกับคนรับประโยชน์ใช่ไหม อยากจะบอกว่า วันนี้บรรยากาศคนละบรรยากาศกับ 2 วันที่ผ่านมา เหมือนกับมาอีกโลกใบหนึ่ง เรามีโลกอยู่ ๒ ใบเสมอ คน พื้นที่ ไม่ว่าจะความแตกต่าง ความเหลื่อมล้ำที่พูดมาทั้งหมด ทำอย่างไรสิ่งที่เราพูดกันวันนี้จะไปถึงเขาได้ทำอย่างไรให้มีขีดความสามารถในการใช้สิ่งเหล่านี้ได้ไม่อย่างนั้นเราดูตรงนี้เหมือนพร้อม ดี สะดวก โดยการผู้ที่มีความแตกต่างยังคงมีอยู่ เพราะฉะนั้นเราต้องทำงาน 2 ส่วน เราต้องคำนึงถึงเป้าหมาย ๒ ส่วนอะไรโดยใช้กรอบของรายได้ หรืออาชีพต่าง ๆ เข้ามาเป็นเป้าหมายที่ต้องการ และเราก็มาดูว่าดิจิทัลเราจะไปทำตรงไหนอย่างไร อาจจะพูดง่าย ๆ ว่าเพื่อคนที่มีรายได้เพียงพอกับมีรายได้น้อย บางส่วนเป็นการให้บริการเพิ่มรายได้ อย่างเช่นที่เราทำเรื่องการค้าขาย ค้าขายออนไลน์เรื่องการรับรู้ข้อมูลข่าวสารต่าง ๆ เหล่านี้ผมก็เห็นทำมาเยอะแยะแล้ว เรามาคำนึงดูว่าเราจะทำเพื่อธุรกิจแน่นอนต้องทำ ส่วนที่ 2 เราจะทำเพื่อโลก เพื่อสังคม อันนี้เป็นสิ่งที่สำคัญที่สุด ต่อจากนั้นต้องมีการสร้างความเชื่อมโยงกับประเทศอื่น ๆ อาทิ ท่านบรรดาเอกอัครราชทูตต่าง ๆ ที่ให้เกียรติมาในวันนี้เราจะต้องเจริญเติบโตและแข็งแกร่งไปด้วยกัน เป็น Mottoหรือเป็นคติพจน์ของเราและของโลกใบนี้เราจะไม่ทิ้งใครไว้ข้าง้หลัง เพราะฉะนั้นเมื่อเรามีการพัฒนาด้านดิจิทัลมาไปเรื่อย ๆ ตามขั้นตอน เพราะว่าใช้งบประมาณสูง อะไรสำคัญก่อนหลังต้องไปพิจารณาให้ดีนะครับ ต้องดูว่าและผู้รับบริการตามท้ันไหม จะมีขีดความสามารถถึงหรือเปล่า อะไรให้บริการฟรีต้องคิดให้หมด สอดคล้องกัน อย่างเช่นวันนี้ที่เราทำเรื่องบัตรสวัสดิการผู้มีรายได้น้อย เราต้องดูแลคนทั้งหมดของประเทศของเรา แล้วก็เพื่อนบ้านของเราด้วย และเรื่องสำคัญอีกประการหนึ่งคือเรื่องภัยคุกคามรูปแบบใหม่ ทั่วโลกให้ความสำคัญ ซึ่งสำคัญไม่น้อยไปกว่าในเรื่องของสิทธิมนุษยชน ซึ่งโลกก็ต้องการไม่ละเมิดสิทธิส่วนบุคคลของผู้อื่น ส่วนบุคคลของผู้อื่น ขณะเดียวกันต้องไม่ไปใช้ในทางที่ผิดในเรื่องในการดิจิทัลหรือ social ที่มีในปัจจุบันนี้ ถึงแม้ว่าเราจะมี พ.ร.บ. คอมพิวเตอร์กำหนดไว้ชัดเจนก็อย่างที่บอกแล้วคำว่า ผิดกฎหมายกับคำว่าสิทธิมนุษยชนอยู่เส้นเดียวกัน อยู่ที่วิธีการปฏิบัติ ทำอย่างไรไม่ก้าวล่วงซึ่งกันและกันคนก็ไม่ต้องกระทำความผิด เมื่อกระทำความผิดก็ต้องยอมรับความผิดไม่ใช่บอกว่าเขาทำเพราะไม่รู้ ไม่รู้ก็เลยไม่ต้องถูกลงโทษ คนรู้แต่ทำ ถูกรังแก แต่ทำ อันนั้นถูกรังแก ก็ไปอย่างนี้ หาความสงบสุขไม่ได้ ผมว่าเป็นทั้งโลกไม่ใช่เป็นประเทศไทยประเทศเดียว เท่าที่ผมเจอผู้นำหลายประเทศก็พูดในเรื่องทั้งหมด เพราะฉะนั้นเราต้องบูรณาการร่วมกัน ให้ได้ ความปลอดภัยด้านไซเบอร์ หรือการใช้ระบบดิจิทัลหรือเทคโนโลยีในการป้องกัน ยับยั้ง ก่อเหตุ ติดตามความก้าวหน้า สืบสวนสอบสวนเหล่านี้จะเข้ามามากมายหลากหลาย การหลอกลวงทุกวันนี้ใน social media วันนี้ก็ยังมีอยู่ ก็อยากไปให้ดูว่าก่อนหน้านี้ภัยในเรื่องเหล่านี้ไม่มากนัก วันนี้มากขึ้น แล้วรัฐบาลนี้ก็ได้ดำเนินการอย่างจริงจัง จนกระทั่งสามารถนำหลายคดี หลายผู้ฉ้อโกงต่าง ๆ หลอกลวงมาได้เป็นจำนวนมากในการลงโทษ ในการรับมือกับภัยคุกคามที่อาจจะเกิดขึ้นก็อาจจะเป็นโอกาสดีประธานในปีหน้า เราต้องใช้โอกาสในการเร่งขับเคลื่อนการพัฒนาดิจิทัล อาเซียนแล้วก็ในเรื่องความปลอดภัยทางไซเบอร์ รวมทั้งการแสดงความร่วมมือกับอารยประเทศทั้งโลก ไม่ว่าจะเป็นกลุ่มประเทศ ทุกคนพูดถึงแต่คำว่า ภัยคุกคามที่เกิดจากไซเบอร์ ไซเบอร์ซึ่งนับวันจะมากขึ้นเรื่อย ๆ อะไรก็ตามไม่ว่าจะมีอะไรดี ไม่มีอะไรดีทั้งหมด ต้องมีดี มีเสีย มีวิกฤติและโอกาส อยู่ที่เราจะเหตรงจุดไหนเท่านั้นเอง เมื่อเช้าผมดูในอะไรสักอย่างหนึ่ง เขาบอกคนเรา มนุษย์เรามีอยู่ 2 อย่างในตัว มีหมาป่า 2 ตัว ตัวหนึ่งใจดี อีกตัวหนึ่งดุร้าย ขี้โกง เพราะฉะนั้นแล้วเราเลือกว่าเราจะเป็นหมาป่าข้างในของเราตัวไหนชนะก็อยู่ที่เราจะป้อนอาหารให้กิน ถ้าเราไม่ซื่อสัตย์คดโกง ทำอะไรก็ตามหวังผลประโยชน์แต่เพียงอย่างเดียว หมาป่าอีกตัวก็จะมีน้ำหนักมากกว่าในตัวของตัวเอง ผมอา่านแล้วผมก็คิดดูว่าผมมีหมาป่ากี่ตัวอยู่ในตัวเองหมาป่าใจดีกับหมาป่าใจร้าย ไม่ใช่ใจดีใจร้าย ทุกอย่างต้องรักษากฎระเบียบ แล้วความจริงใจใครจะเห็นหรือไม่เห็นก็ช่าง เรารู้ตัวของเราเองดีอยู่แล้ว เพราะฉะนั้นเช่นเดียวกันการใช้ดิจิทัลมีประโยชน์และโทษ พูดค่อยแล้วรู้สึกจะง่วง ๆ เช้าเกินไป I’m so sorryมาเช้า ในปี 2018 นั้นไทยอันดับที่ ๑๙ จาก ๖๓ ประเทศ ขึ้นมา 2 - 3 อันดับ อันนี้เป็นหลักการของโลก ทั้งนี้เพื่อให้เกิดความเชื่อถือ เชื่อมั่น เราดีกว่าเขาเราก็ต้องดึงคนอื่นขึ้นมาด้วย ช่วยเขา ร่วมมือกับเขา เพราะเราอยู่ในโลกใบเดียวกันแล้วจะไปต่อกับเขาได้ไหม ผมอยากจะรู้ และยิ่งเราอยู่อันดับนี้ โดยเฉพาะอย่างยิ่งเรามีอันดับที่เท่านี้ รอบบ้านเราที่ต้องมาค้าขายเขาอยู่ลำดับไหน เรามีอันดับสูงสุดและที่เหลือยังต่อไม่ได้จะไปอย่างไร เขาเรียกว่าการค้าพหุภาคี ไม่ใช่ทวิภาคี ถ้าไม่เท่ากันไปด้วยกันไม่ได้เพราะฉะนั้นขอให้เราไปสู่ในเรื่องการพัฒนาวิสาหกิจเบื้องต้น Smart Farmerการให้การรับรู้เรียนรู้ตาม พ.ร.บ. ข้อมูลข่าวสาร สิ่งเหล่านี้ให้ข้อมูล สิ่งต่าง ๆ สำคัญทั้งสิ้นขอให้ดำเนินการเร่งด่วนเดินหน้าไปสู่ในเรื่องของการเป็น Smart Cityมี ๒ อย่าง กลุ่มเมืองเดิม จังหวัดเดิม มี 6 กิจกรรมหลักที่จะเข้าเป็น Smart Cityที่ประชาชนสามารถจะเข้าไปลงทุนร่วมกับรัฐหรือลงทุนเองเอง ไม่ว่าจะระบบไฟฟ้า ประปา หรืออะไรก็แล้วแต่ ไปลงทุน ๖ อย่าง ไปเลือกเอาหรือจะทำทั้ง ๖ อย่างในเมืองนั้นก็ได้ อันที่ 2 คือที่เป็นเมืองใหม่ เมืองที่ว่างเปล่า มีการร่วมลงทุนและสร้างเมืองขึ้นมาทั้งเมืองดำเนินการเองโดยบริหารเมืองขึ้นมาทั้งหมด ก็จะเป็นการพัฒนาเมือง พัฒนาเมืองใหม่ เมืองอัจฉริยะ ที่มีความทันสมัยที่ท่านบอกเมื่อสักครู่นี้ อาจจะเป็นแบบนี้ทั้งหมด สรุปเมืองนี้ไม่ต้องเดิน ไม่ต้องคุยกัน เพราะว่าใช้ดิจิทัล ได้หมดเลย วันหน้าก็จะเป็นเหมือนโทรทัศน์ หนังโทรทัศน์ที่เห็นไหมมีมนุษย์ต่างดาวมีนิ้วเดียวเอาไว้จิ้ม ขาก็ไม่มี เดิน สรุปว่าวันหน้าคนจะใช้แรงน้อยลง กำลังกายน้อยลง เพราะฉะนั้นอันนี้เป็นสิ่งที่ต้องควรระมัดระวัง หลายคนก็หลายนิ้วมือเริ่มหายแล้ว พวกชอบเล่นเกมเยอะ ๆ อันนี้ผมพูดให้ทุกคนคิด คือผมเป็นคนช่างคิด คิดมากบ้าง คิดน้อยบ้าง รู้บ้างไม่รู้บ้างแต่ก็คิด เพราะที่ท่านคิดมาทั้งหมดไม่ว่าอุปกรณ์อะไรก็ตามมาจากสมองคุณทั้งสิ้น สมองคน ไม่ได้เลิศเลอไปกว่าตัวคน เพียงแต่เอามาจัดระเบียบเอามาทำให้เร็วขึ้นไม่ต้องปวดหัวเสียสมองมากนัก เพราะฉะนั้นอย่าให้ทุกอย่างมายึดครองโลกส่วนตัวทั้งหมด ใช้ได้แต่อย่าถูกครอบครอง เพราะฉะนั้นคนเราจะต้องมีหลักการของเราในการดำรงชีวิต การพัฒนาเมืองใหม่ พัฒนาแหล่งงาน พาณิชกรรมที่อยู่อาศัย การค้า การลงทุน การวิจัยพัฒนา สิ่งสำคัญอีกประการหนึ่งคือการใช้ในการพัฒนาเสริมสร้างศักยภาพทรัพยากรมนุษย์ ต้องสร้างคน สร้างอุปกรณ์ แล้วก็ใช้ประโยชน์จากสิ่งที่รัฐบาลจัดสรรให้มีการสร้างความรับรู้ให้กับชาวบ้าน 1 ล้านคน สร้างการรับรู้จากเน็ตประชารัฐสร้างวิทยากรเป้นแกนนำ เพื่อให้ใช้ประโยชน์ได้อย่างรู้เท่าทันเทคโนโลยี ไปถึงจังหวัด ตำบลปัจจุบันร่วมกิจกรรมจำนวนSmart Farmer 13184 หมู่บ้าน เรามีเท่าไร 69,000 กว่าหมู่บ้านยังเหลืออีกเยอะ ทำให้ครบค่อยขยายไปให้เร็วที่สุด ไม่เช่นนั้นเด็กเยาวชนรุ่นใหม่เด็กเยาวชนรุ่นใหม่ใช้โลกออนไลน์อย่างมีสติติดตามความก้าวหน้าทางอินเทอร์เน็ต ร่วมพัฒนาหลักสูตร แล้วนำไปบรรจุในหลักสูตรการเรียนการสอน แบบทางเลือกของ สพฐ. กระทรวงศึกษาธิการต้องเรียนรู้ไปด้วย หลักเกณฑ์ หลักการกฎหมายอย่าบอกว่าไม่รู้พอทำผิดแล้วไม่รู้กฎหมายไม่รู้ว่ามีความผิดอะไรตรงไหน ชอบอ้างตรงนี้ตลอดตัวเองก็รู้อยู่ว่าทำอะไรผิดอะไรถูก การสร้างความเสมอภาค ไม่ต้องพูดแล้วตรงนี้ ไม่ต้องพูดแล้ว วันหน้าใช้ดิทิจัลมาเสริมได้ไหม นายกฯ ไม่ต้องพูด นายกฯ มายืนเฉย ๆ แล้วก็ออกมาข้างนอก เพราะว่าบางทีก็พูดเยอะเกินไปบางทีก็ไม่ดี ๒ วันพูดเช้าถึง ๖ โมงเย็น ๒ วันเต็ม ๆ วันศุกร์ที่แล้วก็พูด คือพูดเกือบทุกวัน แต่อยากให้ทุกคนจับสาระที่นายกฯ พูดให้ได้อยากให้ประเทศไทยเป็นอย่างไร เราทุกคนต้องซื่อสัตย์ จริงต่อกัน และท้ายที่สุดเราเป็นเพื่อนกัน เราเป็นมนุษยชาติอยู่ในโลกใบเดียวกัน อากาศก็เดียวกัน ไม่ว่าประเทศไหนด้วยทะเล มหาสมุทร แผ่นดินก็เชื่อมต่อด้วยแผ่นดิน ผืนน้ำ อากาศ ทั้งหมดคือโลกใบเดียวกัน เพราะฉะนั้นเราจะเก่งประเทศเดียวหรือใครจะเจริญเติบโต พัฒนาสูง ๆ ความขัดแย้งก็สูง เพราะฉะนั้นดิจิทัลจะเป็นตัวที่ลดความเหลื่อมล้ำ ระหว่างโลก ระหว่างเรา ระหว่างครอบครัว ระหว่างคนมีสตางค์ กับไม่มีสตางค์ แต่ทำอย่างไรจะให้เขาเข้าถึงให้ได้ ก็อยากจะฝากทุกคนช่วยคิดต่อไปด้วย เพราะเป็นการทำงานของรัฐบาล ภาคประชาชน ภาคประชาสังคม ที่เรียกว่า ประชารัฐ ช่วยกันทำต่อไป ผมขอแสดงความยินดีกับผู้รับรางวัลทั้งหลายที่มาร่วมงานวันนี้ผมขอเปิดงานDigital Thailand Big Bang 2018 ณ บัดนี้ ขอบคุณครับ ในลำดับนี้ขอเชิญท่านนายกรัฐมนตรีบนเวทีเพื่อทำพิธีเปิดอย่างเป็นทางการ ท่านรัฐมนตรีว่าการกระทรวงดิจิทัลฯท่านรัฐมนตรีว่าการกระทรวงการต่างประเทศ ท่านรัฐมนตรีว่าการกระทรวงคมนาคม ท่านว่าการฯ มหาดไทยท่านรัฐมนตรีว่าการกระทรวงแรงงาน ท่านประธาน กสทช. และท่านเลขาธิการนายกรัฐมนตรีครับ โดยอีกสักครู่ผมจะขออนุญาตทำการนับถ้อยหลังเพื่อเปิดงานในวันนี้อย่างเป็นทางการ และเมื่อทุกท่านพร้อมแล้ว ผมขออนุญษตนและเมื่อทุกท่านพร้อมแล้วผมขออนุญาตนับถอยหลัง อย่างเป็นทางการ 54321 เชิญครับ และนี่ก็คือการเปิดตัวอย่างเป็นทางการของดิจิทัลไทยแลนด์ บิ๊กแบง 2018 ภายใต้แนวคิด Thailand big data โลกเปิด เราปรผมขอเสียงปรบมือดัง ๆ อีกสักครั้งหนึ่งครับ ในลำดับต่อไปท่านนายกฯ และคณะยังอยู่ต่อเพื่อถ่ายภาท่านนายกรัฐมนตรีและคณะยังคงอยู่บนเวที เพื่อถ่ายภาพอีก ๒ ชุด เริ่มจากลำดับแรก ขอกราบเรียนเชิญท่านคณะทูตานุทูตครับ เอาล่ะครับขอขอบพระคุขอขอบพระคุณทา่นคณะทูตานุทูตนะครับ ขอบพระคุณนะครับ ท่านนายกรัฐมนตรีและคณะยังคงอยู่ต่อกับเราบนเวที เพื่อนำเข้าสู่ภาพต่อไปครับ และสำหรับต่อไปผมกราบเรียนเชิญท่านคณะผู้บริหารและผู้สนับสนุนการจัดงานให้เกียรติร่วมถ่ายภาพบนเวที ขอกราบเรียนเชิญครับและในขณะนี้ทางคณและในขณะนี้ทางท่านคณะผู้บริหารและผู้สนับสนุนการจัดงานกำลังขึ้นบนเวทีเพื่อร่วมถ่ายภาพเป็นที่ระลึกพิธีเปิดในวันนี้ครับ และแน่นอนสำหรับงานDigital Thailand Big Bang 2018จะดำเนินการจัดงานไปทั้งสิ้น ๕ วัน ตั้งแต่วันนี้ถึงวันที่ ๒๓ กันยายน นี้นะครับโดยหลังจากกิจกรรมพิธีเปิดบนเวทีแห่งนี้ ยังคงมีกิจกรรมอื่น ๆ บนเวทีแห่งนี้ไปตลอดวันนี้รวมตลอด 5 วันการจัดงาน สามารถติดตามกันได้นะครับเอาล่ะครับ ขอกราบขอบพระคุณ กราบขอบพระคุณท่านคณะรัฐมนตรี ท่านทูตานุทูต รวมถึงท่านผู้มีเกียรติบนเวทีด้วยครับ กราบขอบพระคุณครับ สำหรับงานในวันนี้ก็ดำเนินไปจนถึงช่วงสุดท้าย กิจกรรมบนเวทียังคงจัดขึ้นต่อเนื่องทั้งวันในนามของผู้ดำเนินงานขอขอบพระคุณให้เกียรติมาร่วมงานพิธีเปิดกับเราในวันนี้ และหวังเป็นอย่างยิ่งว่าจะได้รับความร่วมมือจากท่านสื่อมวลชนในการประชาสัมพันธ์เกี่ยวกับงานดี ๆ ของเราอีกสักครู่ขอกราบเรียนเชิญท่านนายกรัฐมนตรีและคณะเยี่ยมชมงานของงานDigital Thailand Big Bang 2018ครับ ส่วนผมหมดหน้าที่ลงเพียงเท่านี้ สำหรับงานในวันนี้ขอขอบพระคุณ เนคเทค ทางไกลถ่ายทอดจากศูนย์บริการทางไกล ผมหมดหน้าที่ลงเพียงเท่านี้</w:t>
      </w:r>
    </w:p>
    <w:p>
      <w:pPr>
        <w:pStyle w:val="BodyText"/>
      </w:pPr>
      <w:r>
        <w:t xml:space="preserve">[สิ้นสุดการถอดความ]</w:t>
      </w:r>
    </w:p>
    <w:p>
      <w:pPr>
        <w:pStyle w:val="BodyText"/>
      </w:pPr>
      <w:r>
        <w:t xml:space="preserve">[สิ้นสุดการถอดความ]</w:t>
      </w:r>
    </w:p>
    <w:p>
      <w:pPr>
        <w:pStyle w:val="BodyText"/>
      </w:pPr>
      <w:r>
        <w:t xml:space="preserve">[สิ้นสุดการถอดความ]</w:t>
      </w:r>
    </w:p>
    <w:p>
      <w:pPr>
        <w:pStyle w:val="BodyText"/>
      </w:pPr>
      <w:r>
        <w:t xml:space="preserve">[สิ้นสุดการถอดความ]</w:t>
      </w:r>
    </w:p>
    <w:p>
      <w:pPr>
        <w:pStyle w:val="BodyText"/>
      </w:pPr>
      <w:r>
        <w:t xml:space="preserve">[สิ้นสุดการ</w:t>
      </w:r>
    </w:p>
    <w:p>
      <w:pPr>
        <w:pStyle w:val="BodyText"/>
      </w:pPr>
      <w:r>
        <w:t xml:space="preserve">[สิ้นสุดการถอดความ]</w:t>
      </w:r>
    </w:p>
    <w:p>
      <w:pPr>
        <w:pStyle w:val="BodyText"/>
      </w:pPr>
      <w:r>
        <w:t xml:space="preserve">[สิ้นสุดการถอดความ]</w:t>
      </w:r>
    </w:p>
    <w:p>
      <w:pPr>
        <w:pStyle w:val="BodyText"/>
      </w:pPr>
      <w:r>
        <w:t xml:space="preserve">[สิ้นสุดการถอดความ]</w:t>
      </w:r>
    </w:p>
    <w:p>
      <w:pPr>
        <w:pStyle w:val="BodyText"/>
      </w:pPr>
      <w:r>
        <w:t xml:space="preserve">[สิ้นสุดการถอดความ]</w:t>
      </w:r>
    </w:p>
    <w:p>
      <w:pPr>
        <w:pStyle w:val="BodyText"/>
      </w:pPr>
      <w:r>
        <w:t xml:space="preserve">[สิ้นสุดการถอดความ]</w:t>
      </w:r>
    </w:p>
    <w:p>
      <w:pPr>
        <w:pStyle w:val="BodyText"/>
      </w:pPr>
      <w:r>
        <w:t xml:space="preserve">[สิ้นส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23T08:36:30Z</dcterms:created>
  <dcterms:modified xsi:type="dcterms:W3CDTF">2021-03-23T08:3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